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47BFD" w14:textId="1CA0A3D4" w:rsidR="003937BF" w:rsidRDefault="00FC3B80" w:rsidP="00B138CE">
      <w:pPr>
        <w:pStyle w:val="BodyText"/>
        <w:rPr>
          <w:b/>
          <w:bCs/>
          <w:i w:val="0"/>
          <w:iCs/>
          <w:color w:val="000000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5B1EE92D" wp14:editId="5ED37207">
            <wp:simplePos x="0" y="0"/>
            <wp:positionH relativeFrom="margin">
              <wp:posOffset>-12700</wp:posOffset>
            </wp:positionH>
            <wp:positionV relativeFrom="paragraph">
              <wp:posOffset>-3810</wp:posOffset>
            </wp:positionV>
            <wp:extent cx="2800350" cy="650717"/>
            <wp:effectExtent l="0" t="0" r="0" b="0"/>
            <wp:wrapNone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270" t="23899" b="21820"/>
                    <a:stretch/>
                  </pic:blipFill>
                  <pic:spPr bwMode="auto">
                    <a:xfrm>
                      <a:off x="0" y="0"/>
                      <a:ext cx="2800350" cy="650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9E068FF" w14:textId="4841BA9B" w:rsidR="003937BF" w:rsidRDefault="00FC3B80" w:rsidP="00B138CE">
      <w:pPr>
        <w:pStyle w:val="BodyText"/>
        <w:rPr>
          <w:b/>
          <w:bCs/>
          <w:i w:val="0"/>
          <w:iCs/>
          <w:color w:val="000000"/>
        </w:rPr>
      </w:pPr>
      <w:r w:rsidRPr="00BB24A4">
        <w:rPr>
          <w:b/>
          <w:bCs/>
          <w:i w:val="0"/>
          <w:iCs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C8D925F" wp14:editId="3C9B2948">
                <wp:simplePos x="0" y="0"/>
                <wp:positionH relativeFrom="margin">
                  <wp:posOffset>4041775</wp:posOffset>
                </wp:positionH>
                <wp:positionV relativeFrom="paragraph">
                  <wp:posOffset>1905</wp:posOffset>
                </wp:positionV>
                <wp:extent cx="2000250" cy="1404620"/>
                <wp:effectExtent l="0" t="0" r="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18662B" w14:textId="69CFD2DD" w:rsidR="00BB24A4" w:rsidRPr="008A311D" w:rsidRDefault="00BB24A4" w:rsidP="008A311D">
                            <w:pPr>
                              <w:jc w:val="right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8A311D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NEWS RELEA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C8D925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8.25pt;margin-top:.15pt;width:157.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" stroked="f">
                <v:textbox style="mso-fit-shape-to-text:t">
                  <w:txbxContent>
                    <w:p w14:paraId="5B18662B" w14:textId="69CFD2DD" w:rsidR="00BB24A4" w:rsidRPr="008A311D" w:rsidRDefault="00BB24A4" w:rsidP="008A311D">
                      <w:pPr>
                        <w:jc w:val="right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8A311D">
                        <w:rPr>
                          <w:b/>
                          <w:bCs/>
                          <w:sz w:val="32"/>
                          <w:szCs w:val="32"/>
                        </w:rPr>
                        <w:t>NEWS RELEAS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7C01FCF" w14:textId="639C45D1" w:rsidR="005C0378" w:rsidRDefault="005C0378" w:rsidP="00B138CE">
      <w:pPr>
        <w:pStyle w:val="BodyText"/>
        <w:rPr>
          <w:b/>
          <w:bCs/>
          <w:i w:val="0"/>
          <w:iCs/>
          <w:color w:val="000000"/>
        </w:rPr>
      </w:pPr>
    </w:p>
    <w:p w14:paraId="15338C1A" w14:textId="7D20544C" w:rsidR="005C0378" w:rsidRDefault="005C0378" w:rsidP="00B138CE">
      <w:pPr>
        <w:pStyle w:val="BodyText"/>
        <w:rPr>
          <w:b/>
          <w:bCs/>
          <w:i w:val="0"/>
          <w:iCs/>
          <w:color w:val="000000"/>
        </w:rPr>
      </w:pPr>
    </w:p>
    <w:p w14:paraId="0D7FC037" w14:textId="07EA6A69" w:rsidR="005C0378" w:rsidRDefault="005C0378" w:rsidP="00B138CE">
      <w:pPr>
        <w:pStyle w:val="BodyText"/>
        <w:rPr>
          <w:b/>
          <w:bCs/>
          <w:i w:val="0"/>
          <w:iCs/>
          <w:color w:val="000000"/>
        </w:rPr>
      </w:pPr>
    </w:p>
    <w:p w14:paraId="3565C002" w14:textId="4CE68448" w:rsidR="005C0378" w:rsidRDefault="005C0378" w:rsidP="002D0177">
      <w:pPr>
        <w:pStyle w:val="BodyText"/>
        <w:ind w:right="280"/>
        <w:rPr>
          <w:b/>
          <w:bCs/>
          <w:i w:val="0"/>
          <w:iCs/>
          <w:color w:val="000000"/>
        </w:rPr>
      </w:pPr>
    </w:p>
    <w:p w14:paraId="609D7BEF" w14:textId="77777777" w:rsidR="005C0378" w:rsidRPr="008A311D" w:rsidRDefault="005C0378" w:rsidP="002D0177">
      <w:pPr>
        <w:pStyle w:val="BodyText"/>
        <w:ind w:right="280"/>
        <w:rPr>
          <w:b/>
          <w:bCs/>
          <w:i w:val="0"/>
          <w:iCs/>
          <w:color w:val="000000"/>
          <w:sz w:val="22"/>
          <w:szCs w:val="22"/>
        </w:rPr>
      </w:pPr>
    </w:p>
    <w:p w14:paraId="615FBA18" w14:textId="2C03EC07" w:rsidR="00B76945" w:rsidRPr="008A311D" w:rsidRDefault="00B76945" w:rsidP="002D0177">
      <w:pPr>
        <w:pStyle w:val="BodyText"/>
        <w:ind w:right="280"/>
        <w:rPr>
          <w:rFonts w:ascii="Times New Roman"/>
          <w:i w:val="0"/>
          <w:iCs/>
          <w:sz w:val="22"/>
          <w:szCs w:val="22"/>
        </w:rPr>
      </w:pPr>
      <w:r w:rsidRPr="008A311D">
        <w:rPr>
          <w:b/>
          <w:bCs/>
          <w:i w:val="0"/>
          <w:iCs/>
          <w:color w:val="000000"/>
          <w:sz w:val="22"/>
          <w:szCs w:val="22"/>
        </w:rPr>
        <w:t>Press Contact</w:t>
      </w:r>
    </w:p>
    <w:p w14:paraId="4C78DE72" w14:textId="1EDF20EE" w:rsidR="00B76945" w:rsidRPr="00480C60" w:rsidRDefault="006D713C" w:rsidP="002D0177">
      <w:pPr>
        <w:ind w:right="280"/>
        <w:rPr>
          <w:color w:val="000000"/>
          <w:lang w:val="haw-US"/>
        </w:rPr>
      </w:pPr>
      <w:r w:rsidRPr="008A311D">
        <w:rPr>
          <w:color w:val="000000"/>
        </w:rPr>
        <w:t>Civil Air Patrol</w:t>
      </w:r>
      <w:r w:rsidR="00102651" w:rsidRPr="00480C60">
        <w:rPr>
          <w:color w:val="000000" w:themeColor="text1"/>
        </w:rPr>
        <w:t>,</w:t>
      </w:r>
      <w:r w:rsidRPr="00480C60">
        <w:rPr>
          <w:color w:val="000000" w:themeColor="text1"/>
          <w:highlight w:val="yellow"/>
        </w:rPr>
        <w:t xml:space="preserve"> </w:t>
      </w:r>
      <w:r w:rsidR="00480C60" w:rsidRPr="00480C60">
        <w:rPr>
          <w:color w:val="000000" w:themeColor="text1"/>
          <w:highlight w:val="yellow"/>
          <w:lang w:val="haw-US"/>
        </w:rPr>
        <w:t>unit name here</w:t>
      </w:r>
    </w:p>
    <w:p w14:paraId="090DD1C6" w14:textId="39913C63" w:rsidR="00FE4B5E" w:rsidRPr="00480C60" w:rsidRDefault="00480C60" w:rsidP="002D0177">
      <w:pPr>
        <w:ind w:right="280"/>
        <w:rPr>
          <w:color w:val="000000"/>
          <w:lang w:val="haw-US"/>
        </w:rPr>
      </w:pPr>
      <w:r w:rsidRPr="00480C60">
        <w:rPr>
          <w:color w:val="000000"/>
          <w:highlight w:val="yellow"/>
          <w:lang w:val="haw-US"/>
        </w:rPr>
        <w:t>PAO name here</w:t>
      </w:r>
    </w:p>
    <w:p w14:paraId="51D79248" w14:textId="2CF7D7A5" w:rsidR="00B76945" w:rsidRPr="00480C60" w:rsidRDefault="0086088A" w:rsidP="002D0177">
      <w:pPr>
        <w:ind w:right="280"/>
        <w:rPr>
          <w:lang w:val="haw-US"/>
        </w:rPr>
      </w:pPr>
      <w:r w:rsidRPr="008A311D">
        <w:t>Mobile:</w:t>
      </w:r>
      <w:r w:rsidR="00B76945" w:rsidRPr="008A311D">
        <w:t xml:space="preserve"> </w:t>
      </w:r>
      <w:r w:rsidR="00FD5812" w:rsidRPr="008A311D">
        <w:t xml:space="preserve">1+ </w:t>
      </w:r>
      <w:r w:rsidR="00480C60" w:rsidRPr="00480C60">
        <w:rPr>
          <w:highlight w:val="yellow"/>
          <w:lang w:val="haw-US"/>
        </w:rPr>
        <w:t>xxx-xxx-xxxx</w:t>
      </w:r>
    </w:p>
    <w:p w14:paraId="5613B08B" w14:textId="35CD91A9" w:rsidR="00B76945" w:rsidRPr="00480C60" w:rsidRDefault="0086088A" w:rsidP="002D0177">
      <w:pPr>
        <w:ind w:right="280"/>
        <w:rPr>
          <w:lang w:val="haw-US"/>
        </w:rPr>
      </w:pPr>
      <w:r w:rsidRPr="008A311D">
        <w:t xml:space="preserve">Email: </w:t>
      </w:r>
      <w:r w:rsidR="00480C60" w:rsidRPr="00480C60">
        <w:rPr>
          <w:highlight w:val="yellow"/>
          <w:lang w:val="haw-US"/>
        </w:rPr>
        <w:t>PAO email</w:t>
      </w:r>
    </w:p>
    <w:p w14:paraId="15CE22FA" w14:textId="77777777" w:rsidR="00FE4B5E" w:rsidRDefault="00FE4B5E" w:rsidP="00E52E31">
      <w:pPr>
        <w:shd w:val="clear" w:color="auto" w:fill="FFFFFF"/>
        <w:spacing w:after="300" w:line="276" w:lineRule="auto"/>
        <w:ind w:right="280"/>
        <w:rPr>
          <w:sz w:val="20"/>
          <w:szCs w:val="20"/>
        </w:rPr>
      </w:pPr>
    </w:p>
    <w:p w14:paraId="2DC1FAAC" w14:textId="56DBF6EC" w:rsidR="00E52E31" w:rsidRPr="00480C60" w:rsidRDefault="00480C60" w:rsidP="00E52E31">
      <w:pPr>
        <w:shd w:val="clear" w:color="auto" w:fill="FFFFFF"/>
        <w:spacing w:after="300" w:line="276" w:lineRule="auto"/>
        <w:ind w:right="280"/>
        <w:rPr>
          <w:lang w:val="haw-US"/>
        </w:rPr>
      </w:pPr>
      <w:r w:rsidRPr="00480C60">
        <w:rPr>
          <w:highlight w:val="yellow"/>
          <w:lang w:val="haw-US"/>
        </w:rPr>
        <w:t>Date</w:t>
      </w:r>
    </w:p>
    <w:p w14:paraId="0659EA24" w14:textId="5A6B72C6" w:rsidR="00F90E3A" w:rsidRPr="00B9358E" w:rsidRDefault="00480C60" w:rsidP="009F47CD">
      <w:pPr>
        <w:shd w:val="clear" w:color="auto" w:fill="FFFFFF"/>
        <w:ind w:right="274"/>
        <w:jc w:val="center"/>
        <w:rPr>
          <w:rFonts w:eastAsia="Times New Roman"/>
          <w:b/>
          <w:bCs/>
          <w:sz w:val="32"/>
          <w:szCs w:val="32"/>
          <w:lang w:val="haw-US"/>
        </w:rPr>
      </w:pPr>
      <w:r w:rsidRPr="00480C60">
        <w:rPr>
          <w:rFonts w:eastAsia="Times New Roman"/>
          <w:b/>
          <w:bCs/>
          <w:sz w:val="32"/>
          <w:szCs w:val="32"/>
          <w:highlight w:val="yellow"/>
          <w:lang w:val="haw-US"/>
        </w:rPr>
        <w:t>Title or Headline</w:t>
      </w:r>
    </w:p>
    <w:p w14:paraId="2482DB90" w14:textId="77777777" w:rsidR="00E709D2" w:rsidRDefault="00E709D2" w:rsidP="00E709D2">
      <w:pPr>
        <w:shd w:val="clear" w:color="auto" w:fill="FFFFFF"/>
        <w:snapToGrid w:val="0"/>
        <w:ind w:right="14"/>
        <w:rPr>
          <w:b/>
          <w:bCs/>
        </w:rPr>
      </w:pPr>
    </w:p>
    <w:p w14:paraId="7AE2C797" w14:textId="3B377438" w:rsidR="00127289" w:rsidRPr="00127289" w:rsidRDefault="00480C60" w:rsidP="00480C60">
      <w:pPr>
        <w:rPr>
          <w:lang w:val="haw-US"/>
        </w:rPr>
      </w:pPr>
      <w:r w:rsidRPr="00480C60">
        <w:rPr>
          <w:b/>
          <w:bCs/>
          <w:highlight w:val="yellow"/>
          <w:lang w:val="haw-US"/>
        </w:rPr>
        <w:t xml:space="preserve">Location </w:t>
      </w:r>
      <w:r w:rsidRPr="00480C60">
        <w:rPr>
          <w:i/>
          <w:iCs/>
          <w:color w:val="808080" w:themeColor="background1" w:themeShade="80"/>
          <w:highlight w:val="yellow"/>
          <w:lang w:val="haw-US"/>
        </w:rPr>
        <w:t>(Honolulu, Hi)</w:t>
      </w:r>
      <w:r w:rsidR="00E3074D" w:rsidRPr="00480C60">
        <w:rPr>
          <w:b/>
          <w:bCs/>
          <w:color w:val="808080" w:themeColor="background1" w:themeShade="80"/>
        </w:rPr>
        <w:t xml:space="preserve"> </w:t>
      </w:r>
      <w:r w:rsidR="006538BF" w:rsidRPr="00B9358E">
        <w:t>–</w:t>
      </w:r>
      <w:r w:rsidR="007B29BC" w:rsidRPr="00B9358E">
        <w:t xml:space="preserve"> </w:t>
      </w:r>
      <w:r w:rsidR="000D5AB4">
        <w:rPr>
          <w:lang w:val="haw-US"/>
        </w:rPr>
        <w:t xml:space="preserve"> </w:t>
      </w:r>
      <w:r>
        <w:rPr>
          <w:lang w:val="haw-US"/>
        </w:rPr>
        <w:t xml:space="preserve">Start off your article </w:t>
      </w:r>
    </w:p>
    <w:p w14:paraId="764C2605" w14:textId="77777777" w:rsidR="000D5AB4" w:rsidRDefault="000D5AB4" w:rsidP="000D5AB4">
      <w:pPr>
        <w:rPr>
          <w:lang w:val="haw-US"/>
        </w:rPr>
      </w:pPr>
    </w:p>
    <w:p w14:paraId="770017C2" w14:textId="7789CC65" w:rsidR="003F114C" w:rsidRPr="00D63BC9" w:rsidRDefault="003F114C" w:rsidP="006245C3">
      <w:pPr>
        <w:rPr>
          <w:sz w:val="18"/>
          <w:szCs w:val="18"/>
        </w:rPr>
      </w:pPr>
      <w:r w:rsidRPr="00D63BC9">
        <w:rPr>
          <w:b/>
          <w:bCs/>
          <w:i/>
          <w:iCs/>
          <w:sz w:val="18"/>
          <w:szCs w:val="18"/>
        </w:rPr>
        <w:t>About Civil Air Patrol</w:t>
      </w:r>
      <w:r w:rsidRPr="00D63BC9">
        <w:rPr>
          <w:sz w:val="18"/>
          <w:szCs w:val="18"/>
        </w:rPr>
        <w:br/>
      </w:r>
      <w:r w:rsidR="000973B9" w:rsidRPr="00D63BC9">
        <w:rPr>
          <w:sz w:val="18"/>
          <w:szCs w:val="18"/>
        </w:rPr>
        <w:t>Established in 1941, Civil Air Patrol is the official auxiliary of the U.S. Air Force and as such is a member of its Total Force. In its auxiliary role, CAP operates a fleet of 5</w:t>
      </w:r>
      <w:r w:rsidR="00F40A2F" w:rsidRPr="00D63BC9">
        <w:rPr>
          <w:sz w:val="18"/>
          <w:szCs w:val="18"/>
        </w:rPr>
        <w:t>55</w:t>
      </w:r>
      <w:r w:rsidR="000973B9" w:rsidRPr="00D63BC9">
        <w:rPr>
          <w:sz w:val="18"/>
          <w:szCs w:val="18"/>
        </w:rPr>
        <w:t xml:space="preserve"> single-engine aircraft and 2,</w:t>
      </w:r>
      <w:r w:rsidR="00F40A2F" w:rsidRPr="00D63BC9">
        <w:rPr>
          <w:sz w:val="18"/>
          <w:szCs w:val="18"/>
        </w:rPr>
        <w:t>25</w:t>
      </w:r>
      <w:r w:rsidR="000973B9" w:rsidRPr="00D63BC9">
        <w:rPr>
          <w:sz w:val="18"/>
          <w:szCs w:val="18"/>
        </w:rPr>
        <w:t>0 small Unmanned Aircraft Systems (sUAS) and performs about 9</w:t>
      </w:r>
      <w:r w:rsidR="001503AB" w:rsidRPr="00D63BC9">
        <w:rPr>
          <w:sz w:val="18"/>
          <w:szCs w:val="18"/>
        </w:rPr>
        <w:t>0</w:t>
      </w:r>
      <w:r w:rsidR="000973B9" w:rsidRPr="00D63BC9">
        <w:rPr>
          <w:sz w:val="18"/>
          <w:szCs w:val="18"/>
        </w:rPr>
        <w:t>% of all search and rescue operations within the contiguous United States as tasked by the Air Force Rescue Coordination Center.</w:t>
      </w:r>
      <w:r w:rsidR="008175D9" w:rsidRPr="00D63BC9">
        <w:rPr>
          <w:sz w:val="18"/>
          <w:szCs w:val="18"/>
        </w:rPr>
        <w:t xml:space="preserve"> </w:t>
      </w:r>
      <w:r w:rsidR="000973B9" w:rsidRPr="00D63BC9">
        <w:rPr>
          <w:sz w:val="18"/>
          <w:szCs w:val="18"/>
        </w:rPr>
        <w:t>Often using innovative cellphone forensics and radar analysis software, CAP was credited by the AFRCC with saving 10</w:t>
      </w:r>
      <w:r w:rsidR="007E7835" w:rsidRPr="00D63BC9">
        <w:rPr>
          <w:sz w:val="18"/>
          <w:szCs w:val="18"/>
        </w:rPr>
        <w:t>8</w:t>
      </w:r>
      <w:r w:rsidR="000973B9" w:rsidRPr="00D63BC9">
        <w:rPr>
          <w:sz w:val="18"/>
          <w:szCs w:val="18"/>
        </w:rPr>
        <w:t xml:space="preserve"> lives last year. CAP’s 5</w:t>
      </w:r>
      <w:r w:rsidR="00C00638" w:rsidRPr="00D63BC9">
        <w:rPr>
          <w:sz w:val="18"/>
          <w:szCs w:val="18"/>
        </w:rPr>
        <w:t>8</w:t>
      </w:r>
      <w:r w:rsidR="000973B9" w:rsidRPr="00D63BC9">
        <w:rPr>
          <w:sz w:val="18"/>
          <w:szCs w:val="18"/>
        </w:rPr>
        <w:t>,000 members also perform homeland security, disaster relief</w:t>
      </w:r>
      <w:r w:rsidR="00571F8A" w:rsidRPr="00D63BC9">
        <w:rPr>
          <w:sz w:val="18"/>
          <w:szCs w:val="18"/>
        </w:rPr>
        <w:t>,</w:t>
      </w:r>
      <w:r w:rsidR="000973B9" w:rsidRPr="00D63BC9">
        <w:rPr>
          <w:sz w:val="18"/>
          <w:szCs w:val="18"/>
        </w:rPr>
        <w:t xml:space="preserve"> and drug interdiction missions at the request of federal, </w:t>
      </w:r>
      <w:r w:rsidR="000C7E86" w:rsidRPr="00D63BC9">
        <w:rPr>
          <w:sz w:val="18"/>
          <w:szCs w:val="18"/>
        </w:rPr>
        <w:t>state,</w:t>
      </w:r>
      <w:r w:rsidR="000973B9" w:rsidRPr="00D63BC9">
        <w:rPr>
          <w:sz w:val="18"/>
          <w:szCs w:val="18"/>
        </w:rPr>
        <w:t xml:space="preserve"> and local agencies. As a nonprofit organization,</w:t>
      </w:r>
      <w:r w:rsidR="00A34C1F" w:rsidRPr="00D63BC9">
        <w:rPr>
          <w:sz w:val="18"/>
          <w:szCs w:val="18"/>
        </w:rPr>
        <w:t xml:space="preserve"> C</w:t>
      </w:r>
      <w:r w:rsidR="000973B9" w:rsidRPr="00D63BC9">
        <w:rPr>
          <w:sz w:val="18"/>
          <w:szCs w:val="18"/>
        </w:rPr>
        <w:t xml:space="preserve">AP plays a leading role in aerospace education using national academic standards-based STEM (science, technology, </w:t>
      </w:r>
      <w:r w:rsidR="000C7E86" w:rsidRPr="00D63BC9">
        <w:rPr>
          <w:sz w:val="18"/>
          <w:szCs w:val="18"/>
        </w:rPr>
        <w:t>engineering,</w:t>
      </w:r>
      <w:r w:rsidR="000973B9" w:rsidRPr="00D63BC9">
        <w:rPr>
          <w:sz w:val="18"/>
          <w:szCs w:val="18"/>
        </w:rPr>
        <w:t xml:space="preserve"> and math) education</w:t>
      </w:r>
      <w:r w:rsidR="005A4566" w:rsidRPr="00D63BC9">
        <w:rPr>
          <w:sz w:val="18"/>
          <w:szCs w:val="18"/>
        </w:rPr>
        <w:t xml:space="preserve"> resources</w:t>
      </w:r>
      <w:r w:rsidR="000973B9" w:rsidRPr="00D63BC9">
        <w:rPr>
          <w:sz w:val="18"/>
          <w:szCs w:val="18"/>
        </w:rPr>
        <w:t>. Members also serve as mentors to 2</w:t>
      </w:r>
      <w:r w:rsidR="00C00638" w:rsidRPr="00D63BC9">
        <w:rPr>
          <w:sz w:val="18"/>
          <w:szCs w:val="18"/>
        </w:rPr>
        <w:t>4,0</w:t>
      </w:r>
      <w:r w:rsidR="000973B9" w:rsidRPr="00D63BC9">
        <w:rPr>
          <w:sz w:val="18"/>
          <w:szCs w:val="18"/>
        </w:rPr>
        <w:t>00 young people participating in CAP’s Cadet Programs.</w:t>
      </w:r>
    </w:p>
    <w:p w14:paraId="5F767169" w14:textId="77777777" w:rsidR="003F114C" w:rsidRPr="00D63BC9" w:rsidRDefault="003F114C" w:rsidP="00F0582F">
      <w:pPr>
        <w:snapToGrid w:val="0"/>
        <w:ind w:right="10"/>
        <w:rPr>
          <w:sz w:val="18"/>
          <w:szCs w:val="18"/>
        </w:rPr>
      </w:pPr>
    </w:p>
    <w:p w14:paraId="4E3B349A" w14:textId="745BEF11" w:rsidR="00FD5812" w:rsidRPr="00CD630B" w:rsidRDefault="005F7BC3" w:rsidP="00CD630B">
      <w:pPr>
        <w:snapToGrid w:val="0"/>
        <w:ind w:right="10"/>
        <w:rPr>
          <w:i/>
          <w:iCs/>
          <w:color w:val="000000" w:themeColor="text1"/>
          <w:sz w:val="18"/>
          <w:szCs w:val="18"/>
        </w:rPr>
      </w:pPr>
      <w:r w:rsidRPr="00D63BC9">
        <w:rPr>
          <w:color w:val="303030"/>
          <w:sz w:val="18"/>
          <w:szCs w:val="18"/>
        </w:rPr>
        <w:t xml:space="preserve">Visit </w:t>
      </w:r>
      <w:hyperlink r:id="rId8">
        <w:proofErr w:type="spellStart"/>
        <w:r w:rsidRPr="00D63BC9">
          <w:rPr>
            <w:color w:val="001489"/>
            <w:sz w:val="18"/>
            <w:szCs w:val="18"/>
            <w:u w:val="single" w:color="001489"/>
          </w:rPr>
          <w:t>CAP.</w:t>
        </w:r>
        <w:r w:rsidR="007756E1" w:rsidRPr="00D63BC9">
          <w:rPr>
            <w:color w:val="001489"/>
            <w:sz w:val="18"/>
            <w:szCs w:val="18"/>
            <w:u w:val="single" w:color="001489"/>
          </w:rPr>
          <w:t>n</w:t>
        </w:r>
        <w:r w:rsidRPr="00D63BC9">
          <w:rPr>
            <w:color w:val="001489"/>
            <w:sz w:val="18"/>
            <w:szCs w:val="18"/>
            <w:u w:val="single" w:color="001489"/>
          </w:rPr>
          <w:t>ews</w:t>
        </w:r>
        <w:proofErr w:type="spellEnd"/>
        <w:r w:rsidRPr="00D63BC9">
          <w:rPr>
            <w:color w:val="001489"/>
            <w:sz w:val="18"/>
            <w:szCs w:val="18"/>
          </w:rPr>
          <w:t xml:space="preserve"> </w:t>
        </w:r>
      </w:hyperlink>
      <w:r w:rsidRPr="00D63BC9">
        <w:rPr>
          <w:color w:val="303030"/>
          <w:sz w:val="18"/>
          <w:szCs w:val="18"/>
        </w:rPr>
        <w:t xml:space="preserve">or </w:t>
      </w:r>
      <w:hyperlink r:id="rId9">
        <w:r w:rsidRPr="00D63BC9">
          <w:rPr>
            <w:color w:val="001489"/>
            <w:sz w:val="18"/>
            <w:szCs w:val="18"/>
            <w:u w:val="single" w:color="001489"/>
          </w:rPr>
          <w:t>GoCivilAirPatrol.com</w:t>
        </w:r>
        <w:r w:rsidRPr="00D63BC9">
          <w:rPr>
            <w:color w:val="001489"/>
            <w:sz w:val="18"/>
            <w:szCs w:val="18"/>
          </w:rPr>
          <w:t xml:space="preserve"> </w:t>
        </w:r>
      </w:hyperlink>
      <w:r w:rsidRPr="00D63BC9">
        <w:rPr>
          <w:color w:val="303030"/>
          <w:sz w:val="18"/>
          <w:szCs w:val="18"/>
        </w:rPr>
        <w:t xml:space="preserve">for more information. Follow us on </w:t>
      </w:r>
      <w:hyperlink r:id="rId10" w:history="1">
        <w:r w:rsidRPr="00D63BC9">
          <w:rPr>
            <w:rStyle w:val="Hyperlink"/>
            <w:sz w:val="18"/>
            <w:szCs w:val="18"/>
          </w:rPr>
          <w:t>Twitter</w:t>
        </w:r>
      </w:hyperlink>
      <w:r w:rsidRPr="00D63BC9">
        <w:rPr>
          <w:color w:val="303030"/>
          <w:sz w:val="18"/>
          <w:szCs w:val="18"/>
        </w:rPr>
        <w:t xml:space="preserve">, </w:t>
      </w:r>
      <w:hyperlink r:id="rId11" w:history="1">
        <w:r w:rsidRPr="00D63BC9">
          <w:rPr>
            <w:rStyle w:val="Hyperlink"/>
            <w:sz w:val="18"/>
            <w:szCs w:val="18"/>
          </w:rPr>
          <w:t>Facebook</w:t>
        </w:r>
      </w:hyperlink>
      <w:r w:rsidRPr="00D63BC9">
        <w:rPr>
          <w:color w:val="303030"/>
          <w:sz w:val="18"/>
          <w:szCs w:val="18"/>
        </w:rPr>
        <w:t xml:space="preserve">, </w:t>
      </w:r>
      <w:hyperlink r:id="rId12" w:history="1">
        <w:r w:rsidRPr="00D63BC9">
          <w:rPr>
            <w:rStyle w:val="Hyperlink"/>
            <w:sz w:val="18"/>
            <w:szCs w:val="18"/>
          </w:rPr>
          <w:t>Instagram</w:t>
        </w:r>
      </w:hyperlink>
      <w:r w:rsidRPr="00D63BC9">
        <w:rPr>
          <w:color w:val="303030"/>
          <w:sz w:val="18"/>
          <w:szCs w:val="18"/>
        </w:rPr>
        <w:t xml:space="preserve">, </w:t>
      </w:r>
      <w:hyperlink r:id="rId13" w:history="1">
        <w:r w:rsidRPr="00D63BC9">
          <w:rPr>
            <w:rStyle w:val="Hyperlink"/>
            <w:sz w:val="18"/>
            <w:szCs w:val="18"/>
          </w:rPr>
          <w:t>LinkedIn</w:t>
        </w:r>
      </w:hyperlink>
      <w:r w:rsidRPr="00D63BC9">
        <w:rPr>
          <w:color w:val="303030"/>
          <w:sz w:val="18"/>
          <w:szCs w:val="18"/>
        </w:rPr>
        <w:t xml:space="preserve">, and </w:t>
      </w:r>
      <w:hyperlink r:id="rId14" w:history="1">
        <w:r w:rsidRPr="00D63BC9">
          <w:rPr>
            <w:rStyle w:val="Hyperlink"/>
            <w:sz w:val="18"/>
            <w:szCs w:val="18"/>
          </w:rPr>
          <w:t>YouTube</w:t>
        </w:r>
      </w:hyperlink>
      <w:r w:rsidRPr="00D63BC9">
        <w:rPr>
          <w:color w:val="303030"/>
          <w:sz w:val="18"/>
          <w:szCs w:val="18"/>
        </w:rPr>
        <w:t>.</w:t>
      </w:r>
    </w:p>
    <w:sectPr w:rsidR="00FD5812" w:rsidRPr="00CD630B" w:rsidSect="00FC3B8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080" w:right="1530" w:bottom="144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F8E171" w14:textId="77777777" w:rsidR="00F61577" w:rsidRDefault="00F61577" w:rsidP="00D26858">
      <w:r>
        <w:separator/>
      </w:r>
    </w:p>
  </w:endnote>
  <w:endnote w:type="continuationSeparator" w:id="0">
    <w:p w14:paraId="055EB734" w14:textId="77777777" w:rsidR="00F61577" w:rsidRDefault="00F61577" w:rsidP="00D268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EF5F4" w14:textId="77777777" w:rsidR="00B33A15" w:rsidRDefault="00B33A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115EE" w14:textId="77777777" w:rsidR="00B33A15" w:rsidRDefault="00B33A1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13F1A" w14:textId="77777777" w:rsidR="00B33A15" w:rsidRDefault="00B33A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76DFBA" w14:textId="77777777" w:rsidR="00F61577" w:rsidRDefault="00F61577" w:rsidP="00D26858">
      <w:r>
        <w:separator/>
      </w:r>
    </w:p>
  </w:footnote>
  <w:footnote w:type="continuationSeparator" w:id="0">
    <w:p w14:paraId="03F7D97D" w14:textId="77777777" w:rsidR="00F61577" w:rsidRDefault="00F61577" w:rsidP="00D268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08B5C" w14:textId="186D9D01" w:rsidR="00B33A15" w:rsidRDefault="00F61577">
    <w:pPr>
      <w:pStyle w:val="Header"/>
    </w:pPr>
    <w:r>
      <w:rPr>
        <w:noProof/>
      </w:rPr>
      <w:pict w14:anchorId="402CF9F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38316102" o:spid="_x0000_s1027" type="#_x0000_t136" alt="" style="position:absolute;margin-left:0;margin-top:0;width:495.4pt;height:165.1pt;rotation:315;z-index:-251642880;mso-wrap-edited:f;mso-width-percent:0;mso-height-percent:0;mso-position-horizontal:center;mso-position-horizontal-relative:margin;mso-position-vertical:center;mso-position-vertical-relative:margin;mso-width-percent:0;mso-height-percent:0" o:allowincell="f" fillcolor="#d8d8d8 [2732]" stroked="f">
          <v:fill opacity="0"/>
          <v:textpath style="font-family:&quot;Arial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D9024" w14:textId="4D1C82D5" w:rsidR="00B33A15" w:rsidRDefault="00F61577">
    <w:pPr>
      <w:pStyle w:val="Header"/>
    </w:pPr>
    <w:r>
      <w:rPr>
        <w:noProof/>
      </w:rPr>
      <w:pict w14:anchorId="59D4096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38316103" o:spid="_x0000_s1026" type="#_x0000_t136" alt="" style="position:absolute;margin-left:0;margin-top:0;width:495.4pt;height:165.1pt;rotation:315;z-index:-251640832;mso-wrap-edited:f;mso-width-percent:0;mso-height-percent:0;mso-position-horizontal:center;mso-position-horizontal-relative:margin;mso-position-vertical:center;mso-position-vertical-relative:margin;mso-width-percent:0;mso-height-percent:0" o:allowincell="f" fillcolor="#d8d8d8 [2732]" stroked="f">
          <v:fill opacity="0"/>
          <v:textpath style="font-family:&quot;Arial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23770" w14:textId="64F28989" w:rsidR="00B33A15" w:rsidRDefault="00F61577">
    <w:pPr>
      <w:pStyle w:val="Header"/>
    </w:pPr>
    <w:r>
      <w:rPr>
        <w:noProof/>
      </w:rPr>
      <w:pict w14:anchorId="47932B6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38316101" o:spid="_x0000_s1025" type="#_x0000_t136" alt="" style="position:absolute;margin-left:0;margin-top:0;width:495.4pt;height:165.1pt;rotation:315;z-index:-251644928;mso-wrap-edited:f;mso-width-percent:0;mso-height-percent:0;mso-position-horizontal:center;mso-position-horizontal-relative:margin;mso-position-vertical:center;mso-position-vertical-relative:margin;mso-width-percent:0;mso-height-percent:0" o:allowincell="f" fillcolor="#d8d8d8 [2732]" stroked="f">
          <v:fill opacity="0"/>
          <v:textpath style="font-family:&quot;Arial&quot;;font-size:1pt" string="DRAFT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3MzI2NLc0Mza0NDdR0lEKTi0uzszPAykwrgUAFdYp8CwAAAA="/>
  </w:docVars>
  <w:rsids>
    <w:rsidRoot w:val="001E669B"/>
    <w:rsid w:val="00001BDC"/>
    <w:rsid w:val="000107FF"/>
    <w:rsid w:val="0001138B"/>
    <w:rsid w:val="00024EB5"/>
    <w:rsid w:val="00034E0A"/>
    <w:rsid w:val="00034E90"/>
    <w:rsid w:val="00043802"/>
    <w:rsid w:val="00044452"/>
    <w:rsid w:val="00047400"/>
    <w:rsid w:val="000508FC"/>
    <w:rsid w:val="000543ED"/>
    <w:rsid w:val="00061272"/>
    <w:rsid w:val="00067302"/>
    <w:rsid w:val="00073BF9"/>
    <w:rsid w:val="00080A9D"/>
    <w:rsid w:val="000836D3"/>
    <w:rsid w:val="00087B2A"/>
    <w:rsid w:val="00090031"/>
    <w:rsid w:val="000926FD"/>
    <w:rsid w:val="000971D9"/>
    <w:rsid w:val="000973B9"/>
    <w:rsid w:val="000B58AD"/>
    <w:rsid w:val="000C7873"/>
    <w:rsid w:val="000C7E86"/>
    <w:rsid w:val="000C7F41"/>
    <w:rsid w:val="000D11D6"/>
    <w:rsid w:val="000D33A9"/>
    <w:rsid w:val="000D33BF"/>
    <w:rsid w:val="000D4910"/>
    <w:rsid w:val="000D5AB4"/>
    <w:rsid w:val="000E57ED"/>
    <w:rsid w:val="00102651"/>
    <w:rsid w:val="00104A6B"/>
    <w:rsid w:val="00114205"/>
    <w:rsid w:val="00115F9D"/>
    <w:rsid w:val="00127289"/>
    <w:rsid w:val="00132B5A"/>
    <w:rsid w:val="001349A6"/>
    <w:rsid w:val="00141DF5"/>
    <w:rsid w:val="001503AB"/>
    <w:rsid w:val="00152967"/>
    <w:rsid w:val="00155B7F"/>
    <w:rsid w:val="001728E9"/>
    <w:rsid w:val="00177468"/>
    <w:rsid w:val="00184FC2"/>
    <w:rsid w:val="00187CF3"/>
    <w:rsid w:val="001A266B"/>
    <w:rsid w:val="001A3C7B"/>
    <w:rsid w:val="001A7E2A"/>
    <w:rsid w:val="001C424C"/>
    <w:rsid w:val="001E0411"/>
    <w:rsid w:val="001E669B"/>
    <w:rsid w:val="001F4536"/>
    <w:rsid w:val="001F547D"/>
    <w:rsid w:val="00205C84"/>
    <w:rsid w:val="002063E2"/>
    <w:rsid w:val="00217DD5"/>
    <w:rsid w:val="00233539"/>
    <w:rsid w:val="00242B65"/>
    <w:rsid w:val="002524A7"/>
    <w:rsid w:val="0025579F"/>
    <w:rsid w:val="00255A32"/>
    <w:rsid w:val="00260CB5"/>
    <w:rsid w:val="00263641"/>
    <w:rsid w:val="00276162"/>
    <w:rsid w:val="00280E9C"/>
    <w:rsid w:val="00291CAC"/>
    <w:rsid w:val="002A3036"/>
    <w:rsid w:val="002A47D7"/>
    <w:rsid w:val="002B2229"/>
    <w:rsid w:val="002B29B4"/>
    <w:rsid w:val="002B7C29"/>
    <w:rsid w:val="002C054C"/>
    <w:rsid w:val="002C5297"/>
    <w:rsid w:val="002D0177"/>
    <w:rsid w:val="002D5EC6"/>
    <w:rsid w:val="002D7438"/>
    <w:rsid w:val="002E1A6E"/>
    <w:rsid w:val="002E6058"/>
    <w:rsid w:val="002F1AA8"/>
    <w:rsid w:val="0034456E"/>
    <w:rsid w:val="003725DA"/>
    <w:rsid w:val="00376F25"/>
    <w:rsid w:val="00385BC2"/>
    <w:rsid w:val="003860E6"/>
    <w:rsid w:val="00393427"/>
    <w:rsid w:val="003937BF"/>
    <w:rsid w:val="0039386B"/>
    <w:rsid w:val="003A2ABA"/>
    <w:rsid w:val="003A4844"/>
    <w:rsid w:val="003E266A"/>
    <w:rsid w:val="003F114C"/>
    <w:rsid w:val="00401946"/>
    <w:rsid w:val="0041035A"/>
    <w:rsid w:val="00433D2C"/>
    <w:rsid w:val="00437E44"/>
    <w:rsid w:val="00447E9E"/>
    <w:rsid w:val="0045397D"/>
    <w:rsid w:val="00453987"/>
    <w:rsid w:val="00456C8D"/>
    <w:rsid w:val="0046332E"/>
    <w:rsid w:val="00466A90"/>
    <w:rsid w:val="004705FA"/>
    <w:rsid w:val="00480C60"/>
    <w:rsid w:val="00487A0C"/>
    <w:rsid w:val="004918A6"/>
    <w:rsid w:val="004A437A"/>
    <w:rsid w:val="004A6415"/>
    <w:rsid w:val="004B45A7"/>
    <w:rsid w:val="004C2C32"/>
    <w:rsid w:val="004C4E94"/>
    <w:rsid w:val="004D2E22"/>
    <w:rsid w:val="004E1310"/>
    <w:rsid w:val="00505666"/>
    <w:rsid w:val="00520B82"/>
    <w:rsid w:val="005235E7"/>
    <w:rsid w:val="00527673"/>
    <w:rsid w:val="00544E79"/>
    <w:rsid w:val="00546FDC"/>
    <w:rsid w:val="00547512"/>
    <w:rsid w:val="00553210"/>
    <w:rsid w:val="00555D35"/>
    <w:rsid w:val="00560A62"/>
    <w:rsid w:val="0056644C"/>
    <w:rsid w:val="00571F8A"/>
    <w:rsid w:val="005746FB"/>
    <w:rsid w:val="005A4566"/>
    <w:rsid w:val="005C0378"/>
    <w:rsid w:val="005C1385"/>
    <w:rsid w:val="005C2F93"/>
    <w:rsid w:val="005D3B4F"/>
    <w:rsid w:val="005E0BC4"/>
    <w:rsid w:val="005E0BC7"/>
    <w:rsid w:val="005F1B80"/>
    <w:rsid w:val="005F6995"/>
    <w:rsid w:val="005F7BC3"/>
    <w:rsid w:val="00612BD9"/>
    <w:rsid w:val="00621A08"/>
    <w:rsid w:val="006245C3"/>
    <w:rsid w:val="00627224"/>
    <w:rsid w:val="006538BF"/>
    <w:rsid w:val="006570FE"/>
    <w:rsid w:val="0068089B"/>
    <w:rsid w:val="0068324A"/>
    <w:rsid w:val="0068345A"/>
    <w:rsid w:val="0069001D"/>
    <w:rsid w:val="00693784"/>
    <w:rsid w:val="00693FC6"/>
    <w:rsid w:val="006A7FF2"/>
    <w:rsid w:val="006B2378"/>
    <w:rsid w:val="006D713C"/>
    <w:rsid w:val="006E1C3A"/>
    <w:rsid w:val="006F35A2"/>
    <w:rsid w:val="00701F41"/>
    <w:rsid w:val="0070453F"/>
    <w:rsid w:val="00705879"/>
    <w:rsid w:val="00710A22"/>
    <w:rsid w:val="007146C5"/>
    <w:rsid w:val="00714E67"/>
    <w:rsid w:val="00732B71"/>
    <w:rsid w:val="0074132D"/>
    <w:rsid w:val="007756E1"/>
    <w:rsid w:val="00776DB5"/>
    <w:rsid w:val="00784775"/>
    <w:rsid w:val="00791D63"/>
    <w:rsid w:val="00797875"/>
    <w:rsid w:val="007B0F4E"/>
    <w:rsid w:val="007B1651"/>
    <w:rsid w:val="007B29BC"/>
    <w:rsid w:val="007D2E0C"/>
    <w:rsid w:val="007E0F19"/>
    <w:rsid w:val="007E7835"/>
    <w:rsid w:val="007F3063"/>
    <w:rsid w:val="0080632F"/>
    <w:rsid w:val="0081357A"/>
    <w:rsid w:val="008175D9"/>
    <w:rsid w:val="008200A5"/>
    <w:rsid w:val="0082289B"/>
    <w:rsid w:val="008245A7"/>
    <w:rsid w:val="00827A5A"/>
    <w:rsid w:val="00837A26"/>
    <w:rsid w:val="008413A6"/>
    <w:rsid w:val="0086088A"/>
    <w:rsid w:val="00866002"/>
    <w:rsid w:val="00866326"/>
    <w:rsid w:val="008745D9"/>
    <w:rsid w:val="0087742C"/>
    <w:rsid w:val="00881B58"/>
    <w:rsid w:val="008972E7"/>
    <w:rsid w:val="008A0624"/>
    <w:rsid w:val="008A20FA"/>
    <w:rsid w:val="008A240F"/>
    <w:rsid w:val="008A311D"/>
    <w:rsid w:val="008B03A9"/>
    <w:rsid w:val="008E31D9"/>
    <w:rsid w:val="00906EB4"/>
    <w:rsid w:val="009147CA"/>
    <w:rsid w:val="00917E52"/>
    <w:rsid w:val="00925BC6"/>
    <w:rsid w:val="009466FC"/>
    <w:rsid w:val="00957FDA"/>
    <w:rsid w:val="00960FD0"/>
    <w:rsid w:val="00963AC1"/>
    <w:rsid w:val="00972428"/>
    <w:rsid w:val="00993581"/>
    <w:rsid w:val="00995735"/>
    <w:rsid w:val="00995DFF"/>
    <w:rsid w:val="009A1594"/>
    <w:rsid w:val="009C58CC"/>
    <w:rsid w:val="009E58F5"/>
    <w:rsid w:val="009F47CD"/>
    <w:rsid w:val="00A14060"/>
    <w:rsid w:val="00A15D8B"/>
    <w:rsid w:val="00A34C1F"/>
    <w:rsid w:val="00A46160"/>
    <w:rsid w:val="00A57C05"/>
    <w:rsid w:val="00A74F61"/>
    <w:rsid w:val="00A918D1"/>
    <w:rsid w:val="00A94637"/>
    <w:rsid w:val="00AA0743"/>
    <w:rsid w:val="00AB245C"/>
    <w:rsid w:val="00AB647C"/>
    <w:rsid w:val="00AB7766"/>
    <w:rsid w:val="00AC7313"/>
    <w:rsid w:val="00AD2B23"/>
    <w:rsid w:val="00AD3959"/>
    <w:rsid w:val="00AF52CE"/>
    <w:rsid w:val="00B046EA"/>
    <w:rsid w:val="00B06D2D"/>
    <w:rsid w:val="00B138CE"/>
    <w:rsid w:val="00B16A51"/>
    <w:rsid w:val="00B32EA8"/>
    <w:rsid w:val="00B337B5"/>
    <w:rsid w:val="00B33A15"/>
    <w:rsid w:val="00B369FB"/>
    <w:rsid w:val="00B54A8B"/>
    <w:rsid w:val="00B61389"/>
    <w:rsid w:val="00B62F60"/>
    <w:rsid w:val="00B66EE9"/>
    <w:rsid w:val="00B67475"/>
    <w:rsid w:val="00B76945"/>
    <w:rsid w:val="00B769D1"/>
    <w:rsid w:val="00B84EB5"/>
    <w:rsid w:val="00B84F34"/>
    <w:rsid w:val="00B866F6"/>
    <w:rsid w:val="00B92995"/>
    <w:rsid w:val="00B9358E"/>
    <w:rsid w:val="00BB24A4"/>
    <w:rsid w:val="00BD02D0"/>
    <w:rsid w:val="00BE2D9A"/>
    <w:rsid w:val="00C00638"/>
    <w:rsid w:val="00C039B1"/>
    <w:rsid w:val="00C07A26"/>
    <w:rsid w:val="00C16F1F"/>
    <w:rsid w:val="00C26649"/>
    <w:rsid w:val="00C31EA4"/>
    <w:rsid w:val="00C35508"/>
    <w:rsid w:val="00C47281"/>
    <w:rsid w:val="00C47A35"/>
    <w:rsid w:val="00C64598"/>
    <w:rsid w:val="00C67DCD"/>
    <w:rsid w:val="00C74854"/>
    <w:rsid w:val="00C81ACB"/>
    <w:rsid w:val="00CA2BD0"/>
    <w:rsid w:val="00CB26C4"/>
    <w:rsid w:val="00CB605B"/>
    <w:rsid w:val="00CB73D4"/>
    <w:rsid w:val="00CD630B"/>
    <w:rsid w:val="00CD7CF0"/>
    <w:rsid w:val="00CF1283"/>
    <w:rsid w:val="00D03003"/>
    <w:rsid w:val="00D20150"/>
    <w:rsid w:val="00D211FD"/>
    <w:rsid w:val="00D26858"/>
    <w:rsid w:val="00D320BD"/>
    <w:rsid w:val="00D324EC"/>
    <w:rsid w:val="00D376B6"/>
    <w:rsid w:val="00D37EF3"/>
    <w:rsid w:val="00D6102C"/>
    <w:rsid w:val="00D635ED"/>
    <w:rsid w:val="00D63BC9"/>
    <w:rsid w:val="00D63DA4"/>
    <w:rsid w:val="00D646DA"/>
    <w:rsid w:val="00D7298A"/>
    <w:rsid w:val="00D72EDD"/>
    <w:rsid w:val="00DA1C0A"/>
    <w:rsid w:val="00DB12AE"/>
    <w:rsid w:val="00DB62B2"/>
    <w:rsid w:val="00DD2249"/>
    <w:rsid w:val="00DD7D6B"/>
    <w:rsid w:val="00DE540A"/>
    <w:rsid w:val="00DE7367"/>
    <w:rsid w:val="00DE7400"/>
    <w:rsid w:val="00DF5705"/>
    <w:rsid w:val="00E042B9"/>
    <w:rsid w:val="00E12E91"/>
    <w:rsid w:val="00E14597"/>
    <w:rsid w:val="00E1656B"/>
    <w:rsid w:val="00E3074D"/>
    <w:rsid w:val="00E370EE"/>
    <w:rsid w:val="00E44D5A"/>
    <w:rsid w:val="00E52E31"/>
    <w:rsid w:val="00E64105"/>
    <w:rsid w:val="00E67AA4"/>
    <w:rsid w:val="00E709D2"/>
    <w:rsid w:val="00E829F7"/>
    <w:rsid w:val="00E82C0B"/>
    <w:rsid w:val="00E87204"/>
    <w:rsid w:val="00E91773"/>
    <w:rsid w:val="00E95BCC"/>
    <w:rsid w:val="00E95C0C"/>
    <w:rsid w:val="00EA3ED2"/>
    <w:rsid w:val="00EC099D"/>
    <w:rsid w:val="00EC4337"/>
    <w:rsid w:val="00EC54F4"/>
    <w:rsid w:val="00ED13EF"/>
    <w:rsid w:val="00ED2A85"/>
    <w:rsid w:val="00EE314E"/>
    <w:rsid w:val="00EF7119"/>
    <w:rsid w:val="00F0582F"/>
    <w:rsid w:val="00F1156C"/>
    <w:rsid w:val="00F21296"/>
    <w:rsid w:val="00F3136D"/>
    <w:rsid w:val="00F33176"/>
    <w:rsid w:val="00F4081E"/>
    <w:rsid w:val="00F40A2F"/>
    <w:rsid w:val="00F51482"/>
    <w:rsid w:val="00F61577"/>
    <w:rsid w:val="00F61917"/>
    <w:rsid w:val="00F66F3F"/>
    <w:rsid w:val="00F7328D"/>
    <w:rsid w:val="00F75D06"/>
    <w:rsid w:val="00F8336C"/>
    <w:rsid w:val="00F90E3A"/>
    <w:rsid w:val="00F95BEB"/>
    <w:rsid w:val="00FC3B80"/>
    <w:rsid w:val="00FD5812"/>
    <w:rsid w:val="00FE3D4A"/>
    <w:rsid w:val="00FE4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13D6A6"/>
  <w15:docId w15:val="{04D88744-D987-433C-AEBC-013CC392B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E783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783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728E9"/>
    <w:pPr>
      <w:widowControl/>
      <w:autoSpaceDE/>
      <w:autoSpaceDN/>
    </w:pPr>
    <w:rPr>
      <w:rFonts w:ascii="Arial" w:eastAsia="Arial" w:hAnsi="Arial" w:cs="Arial"/>
      <w:lang w:bidi="en-US"/>
    </w:rPr>
  </w:style>
  <w:style w:type="paragraph" w:styleId="NormalWeb">
    <w:name w:val="Normal (Web)"/>
    <w:basedOn w:val="Normal"/>
    <w:uiPriority w:val="99"/>
    <w:unhideWhenUsed/>
    <w:rsid w:val="000926FD"/>
    <w:pPr>
      <w:widowControl/>
      <w:autoSpaceDE/>
      <w:autoSpaceDN/>
      <w:spacing w:before="100" w:beforeAutospacing="1" w:after="100" w:afterAutospacing="1"/>
    </w:pPr>
    <w:rPr>
      <w:rFonts w:ascii="Calibri" w:eastAsiaTheme="minorHAnsi" w:hAnsi="Calibri" w:cs="Calibri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D268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6858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268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6858"/>
    <w:rPr>
      <w:rFonts w:ascii="Arial" w:eastAsia="Arial" w:hAnsi="Arial" w:cs="Arial"/>
      <w:lang w:bidi="en-US"/>
    </w:rPr>
  </w:style>
  <w:style w:type="character" w:styleId="Emphasis">
    <w:name w:val="Emphasis"/>
    <w:basedOn w:val="DefaultParagraphFont"/>
    <w:uiPriority w:val="20"/>
    <w:qFormat/>
    <w:rsid w:val="00E52E3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2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3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9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ap.news/" TargetMode="External"/><Relationship Id="rId13" Type="http://schemas.openxmlformats.org/officeDocument/2006/relationships/hyperlink" Target="https://www.linkedin.com/company/civil-air-patrol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hyperlink" Target="https://www.instagram.com/civilairpatrol/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facebook.com/capnhq/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twitter.com/civilairpatrol" TargetMode="Externa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://www.gocivilairpatrol.com/" TargetMode="External"/><Relationship Id="rId14" Type="http://schemas.openxmlformats.org/officeDocument/2006/relationships/hyperlink" Target="https://www.youtube.com/user/CAPMember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2074804-8EA9-5A48-8232-D5A3FB2D4D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tynan</dc:creator>
  <cp:keywords/>
  <dc:description/>
  <cp:lastModifiedBy>Fujinaka, Janel S 2d Lt</cp:lastModifiedBy>
  <cp:revision>2</cp:revision>
  <cp:lastPrinted>2022-08-19T03:42:00Z</cp:lastPrinted>
  <dcterms:created xsi:type="dcterms:W3CDTF">2022-10-04T19:03:00Z</dcterms:created>
  <dcterms:modified xsi:type="dcterms:W3CDTF">2022-10-04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07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1-01-15T00:00:00Z</vt:filetime>
  </property>
</Properties>
</file>